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BA8B4" w14:textId="083FA501" w:rsidR="00E01F70" w:rsidRDefault="00E01F70" w:rsidP="00E01F70">
      <w:r>
        <w:t xml:space="preserve">How to get rid of love </w:t>
      </w:r>
      <w:proofErr w:type="spellStart"/>
      <w:r>
        <w:t>handles.article.</w:t>
      </w:r>
      <w:r>
        <w:t>always</w:t>
      </w:r>
      <w:proofErr w:type="spellEnd"/>
      <w:r>
        <w:t xml:space="preserve"> beautiful</w:t>
      </w:r>
      <w:r>
        <w:t>.mz</w:t>
      </w:r>
    </w:p>
    <w:p w14:paraId="0C83FE73" w14:textId="77777777" w:rsidR="00E01F70" w:rsidRDefault="00E01F70" w:rsidP="00E01F70">
      <w:r>
        <w:t>How to get rid of love handles</w:t>
      </w:r>
    </w:p>
    <w:p w14:paraId="3EC53B66" w14:textId="77777777" w:rsidR="00E01F70" w:rsidRDefault="00E01F70" w:rsidP="00E01F70">
      <w:r>
        <w:t>KW: How to get rid of love handles</w:t>
      </w:r>
    </w:p>
    <w:p w14:paraId="2F8485AF" w14:textId="77777777" w:rsidR="00E01F70" w:rsidRDefault="00E01F70" w:rsidP="00E01F70">
      <w:r>
        <w:t>META: Learn how to get rid of love handles and how not to. Find out why side fat is so stubborn and how you can reduce these notorious bulges with CoolSculpting.</w:t>
      </w:r>
    </w:p>
    <w:p w14:paraId="0A0944F2" w14:textId="77777777" w:rsidR="00E01F70" w:rsidRDefault="00E01F70" w:rsidP="00E01F70">
      <w:r>
        <w:t>HOW TO GET RID OF LOVE HANDLES | FAT REDUCTION COOLSCULPTING</w:t>
      </w:r>
    </w:p>
    <w:p w14:paraId="20A6BE80" w14:textId="77777777" w:rsidR="00E01F70" w:rsidRDefault="00E01F70" w:rsidP="00E01F70">
      <w:r>
        <w:t xml:space="preserve">Love handles, also known as flanks, side fat, or muffin tops, significantly affect your physique. Yet flank fat is notoriously resistant to exercise and diet. So how can we get rid of love handles when stubborn bulges refuse to budge? Continue reading to discover what works and what doesn’t when </w:t>
      </w:r>
      <w:proofErr w:type="gramStart"/>
      <w:r>
        <w:t>trying</w:t>
      </w:r>
      <w:proofErr w:type="gramEnd"/>
      <w:r>
        <w:t xml:space="preserve"> to lose love handles.</w:t>
      </w:r>
    </w:p>
    <w:p w14:paraId="37E6EC06" w14:textId="77777777" w:rsidR="00E01F70" w:rsidRDefault="00E01F70" w:rsidP="00E01F70">
      <w:r>
        <w:t>The Anatomy of Side Fat</w:t>
      </w:r>
    </w:p>
    <w:p w14:paraId="30F96C83" w14:textId="77777777" w:rsidR="00E01F70" w:rsidRDefault="00E01F70" w:rsidP="00E01F70">
      <w:r>
        <w:t xml:space="preserve">Knowing the physiology of side fat is extremely helpful for reducing love handles. With flank fat, it’s not all about lifestyle choices. Biology plays a big part. Hormones, genetics, and age all influence where and how much fat is stored in the body. </w:t>
      </w:r>
    </w:p>
    <w:p w14:paraId="6BC49842" w14:textId="77777777" w:rsidR="00E01F70" w:rsidRDefault="00E01F70" w:rsidP="00E01F70">
      <w:r>
        <w:t xml:space="preserve">For example, hormones direct the body to store fat in certain areas. For women, estrogen directs fat downwards towards the hips, buttock, and thighs. Testosterone, on the other hand, directs fat towards the midsection, making belly fat and love handles common fat deposits on men </w:t>
      </w:r>
    </w:p>
    <w:p w14:paraId="7011FE6E" w14:textId="77777777" w:rsidR="00E01F70" w:rsidRDefault="00E01F70" w:rsidP="00E01F70">
      <w:r>
        <w:t>What Doesn’t Work</w:t>
      </w:r>
    </w:p>
    <w:p w14:paraId="7D5AB5DF" w14:textId="77777777" w:rsidR="00E01F70" w:rsidRDefault="00E01F70" w:rsidP="00E01F70">
      <w:r>
        <w:t xml:space="preserve">There are a lot of claims on the internet that promise to get rid of your love handles. Many of these claims are false. </w:t>
      </w:r>
    </w:p>
    <w:p w14:paraId="1C002C37" w14:textId="77777777" w:rsidR="00E01F70" w:rsidRPr="00B90C58" w:rsidRDefault="00E01F70" w:rsidP="00E01F70">
      <w:pPr>
        <w:rPr>
          <w:b/>
          <w:bCs/>
        </w:rPr>
      </w:pPr>
      <w:r w:rsidRPr="00B90C58">
        <w:rPr>
          <w:b/>
          <w:bCs/>
        </w:rPr>
        <w:t>Love Handle Exercises</w:t>
      </w:r>
    </w:p>
    <w:p w14:paraId="4DAD0BBA" w14:textId="77777777" w:rsidR="00E01F70" w:rsidRDefault="00E01F70" w:rsidP="00E01F70">
      <w:r>
        <w:t>Love handle exercises don’t work. Professional trainers agree – spot reduction – or losing fat in the area you train- is a myth. Furthermore, since the obliques are small muscles, strength training that area of the body won’t necessarily “tone” away the fat either.</w:t>
      </w:r>
    </w:p>
    <w:p w14:paraId="02A7BEEF" w14:textId="77777777" w:rsidR="00E01F70" w:rsidRPr="00B90C58" w:rsidRDefault="00E01F70" w:rsidP="00E01F70">
      <w:pPr>
        <w:rPr>
          <w:b/>
          <w:bCs/>
        </w:rPr>
      </w:pPr>
      <w:r w:rsidRPr="00B90C58">
        <w:rPr>
          <w:b/>
          <w:bCs/>
        </w:rPr>
        <w:t>Love Handle Diets</w:t>
      </w:r>
    </w:p>
    <w:p w14:paraId="78547A90" w14:textId="77777777" w:rsidR="00E01F70" w:rsidRDefault="00E01F70" w:rsidP="00E01F70">
      <w:r>
        <w:t xml:space="preserve">Like exercise, there are no specific diets that target specific areas of fat. While diet and exercise can help you reduce fat overall, you can do nothing to make your body shed weight in a specific area first. </w:t>
      </w:r>
    </w:p>
    <w:p w14:paraId="5BEED8CE" w14:textId="147195C8" w:rsidR="00E01F70" w:rsidRDefault="00E01F70" w:rsidP="00E01F70">
      <w:r>
        <w:t xml:space="preserve">What Does Work: </w:t>
      </w:r>
      <w:r>
        <w:t>Fat Reduction on the Flanks</w:t>
      </w:r>
    </w:p>
    <w:p w14:paraId="7500365E" w14:textId="77777777" w:rsidR="00E01F70" w:rsidRDefault="00E01F70" w:rsidP="00E01F70">
      <w:r>
        <w:t xml:space="preserve">When diet and exercise fail to get rid of stubborn bulges, professional fat reduction treatments can help. Fat reduction treatments, like </w:t>
      </w:r>
      <w:r w:rsidRPr="00E01F70">
        <w:rPr>
          <w:u w:val="single"/>
        </w:rPr>
        <w:t>Liposuction or CoolSculpting</w:t>
      </w:r>
      <w:r>
        <w:t xml:space="preserve">, do not shrink fat cells; they are not weight loss treatments. Instead, they spot reduce fat, completely removing fat cells from the body. Because the body does not replace eliminated fat cells, </w:t>
      </w:r>
      <w:r w:rsidRPr="00E01F70">
        <w:rPr>
          <w:u w:val="single"/>
        </w:rPr>
        <w:t>fat reduction treatments provide long-term results.</w:t>
      </w:r>
    </w:p>
    <w:p w14:paraId="2432A4B1" w14:textId="77777777" w:rsidR="00E01F70" w:rsidRDefault="00E01F70" w:rsidP="00E01F70">
      <w:r>
        <w:t xml:space="preserve">Liposuction is the most effective way to eliminate flank fat and is ideal for patients with more extensive fat deposits. However, liposuction is expensive. Not to mention invasive. The treatment requires general anesthesia, stitches,  scars, and lengthy recovery times. </w:t>
      </w:r>
    </w:p>
    <w:p w14:paraId="45E4ED8C" w14:textId="648BD320" w:rsidR="00E01F70" w:rsidRDefault="00E01F70" w:rsidP="00E01F70">
      <w:r>
        <w:lastRenderedPageBreak/>
        <w:t xml:space="preserve">CoolSculpting is a non-invasive alternative to liposuction. It is ideal for men and women with isolated bulges of fat that want to reduce their love handles without surgery or downtime. CoolSculpting utilizes the science of cryolipolysis to eliminate fat cells via precisely controlled cooling. </w:t>
      </w:r>
    </w:p>
    <w:p w14:paraId="632F58AD" w14:textId="30F34DA9" w:rsidR="00E01F70" w:rsidRDefault="00E01F70" w:rsidP="00E01F70">
      <w:r>
        <w:t>CoolSculpting Love Handles</w:t>
      </w:r>
    </w:p>
    <w:p w14:paraId="7A79E621" w14:textId="77777777" w:rsidR="00E01F70" w:rsidRDefault="00E01F70" w:rsidP="00E01F70">
      <w:r>
        <w:t xml:space="preserve">When CoolSculpting love handles, your technician secures a </w:t>
      </w:r>
      <w:r w:rsidRPr="00E01F70">
        <w:rPr>
          <w:u w:val="single"/>
        </w:rPr>
        <w:t>small applicator</w:t>
      </w:r>
      <w:r>
        <w:t xml:space="preserve"> to your flank. The applicator isolates the bulge and exposes it to controlled cooling. The temperature freezes underlying fat cells. This causes the cells to crystallize and rupture. The destroyed fat cells are then processed out of the body in the form of waste.</w:t>
      </w:r>
    </w:p>
    <w:p w14:paraId="317E6AC3" w14:textId="00F7124F" w:rsidR="00E01F70" w:rsidRDefault="00E01F70" w:rsidP="00E01F70">
      <w:r w:rsidRPr="00E01F70">
        <w:rPr>
          <w:u w:val="single"/>
        </w:rPr>
        <w:t>CoolSculpting can treat nearly any bulge on the body,</w:t>
      </w:r>
      <w:r>
        <w:t xml:space="preserve"> but it is especially effective on isolated bulges of pinchable fat, like love handles. This is why the flanks continue to be one of the most popular treatment areas of the fat freezing procedure.</w:t>
      </w:r>
    </w:p>
    <w:p w14:paraId="2185FFDF" w14:textId="6B40B857" w:rsidR="00E01F70" w:rsidRDefault="00E01F70" w:rsidP="00E01F70">
      <w:r w:rsidRPr="00E01F70">
        <w:rPr>
          <w:highlight w:val="yellow"/>
        </w:rPr>
        <w:t>Insert a few bas featuring the flanks</w:t>
      </w:r>
    </w:p>
    <w:p w14:paraId="59D28E89" w14:textId="5BEB9155" w:rsidR="00E01F70" w:rsidRDefault="00E01F70" w:rsidP="00E01F70">
      <w:r>
        <w:t xml:space="preserve">CoolSculpting Love Handles in </w:t>
      </w:r>
      <w:r>
        <w:t>the Denver Area</w:t>
      </w:r>
    </w:p>
    <w:p w14:paraId="7DB2F37C" w14:textId="4E75379B" w:rsidR="00E01F70" w:rsidRDefault="00E01F70" w:rsidP="00E01F70">
      <w:r>
        <w:t xml:space="preserve">Love handles can be tough to get rid of on your own. Let CoolSculpting help. Learn more about the revolutionary fat-freezing treatment by </w:t>
      </w:r>
      <w:r w:rsidRPr="00E01F70">
        <w:t xml:space="preserve">contacting </w:t>
      </w:r>
      <w:r w:rsidRPr="00E01F70">
        <w:rPr>
          <w:u w:val="single"/>
        </w:rPr>
        <w:t>Always Beautiful Medical Aesthetics and Cosmetics</w:t>
      </w:r>
      <w:r w:rsidRPr="00E01F70">
        <w:t xml:space="preserve">. </w:t>
      </w:r>
      <w:r w:rsidRPr="00E01F70">
        <w:t>During a free consultation, we will listen to your goals, assess your candidacy, and determine if CoolSculpting is right for you. Schedule today by</w:t>
      </w:r>
      <w:r>
        <w:t xml:space="preserve"> filling out the online form below or calling </w:t>
      </w:r>
      <w:r>
        <w:rPr>
          <w:rFonts w:ascii="Arial" w:hAnsi="Arial"/>
          <w:sz w:val="20"/>
          <w:szCs w:val="20"/>
        </w:rPr>
        <w:t>(720) 280-7016</w:t>
      </w:r>
      <w:r>
        <w:rPr>
          <w:rFonts w:ascii="Arial" w:hAnsi="Arial"/>
          <w:sz w:val="20"/>
          <w:szCs w:val="20"/>
        </w:rPr>
        <w:t>.</w:t>
      </w:r>
    </w:p>
    <w:p w14:paraId="5533D475" w14:textId="77777777" w:rsidR="00E01F70" w:rsidRDefault="00E01F70" w:rsidP="00E01F70"/>
    <w:p w14:paraId="406A6272" w14:textId="77777777" w:rsidR="00E01F70" w:rsidRDefault="00E01F70" w:rsidP="00E01F70">
      <w:r>
        <w:t xml:space="preserve"> </w:t>
      </w:r>
    </w:p>
    <w:p w14:paraId="4C4F965D" w14:textId="77777777" w:rsidR="00E01F70" w:rsidRDefault="00E01F70" w:rsidP="00E01F70"/>
    <w:p w14:paraId="69AF0146" w14:textId="77777777" w:rsidR="00E01F70" w:rsidRDefault="00E01F70"/>
    <w:sectPr w:rsidR="00E01F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NDQwM7U0NQLyLJR0lIJTi4sz8/NACgxrAQ5mgwgsAAAA"/>
  </w:docVars>
  <w:rsids>
    <w:rsidRoot w:val="00E01F70"/>
    <w:rsid w:val="00E01F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1AADB"/>
  <w15:chartTrackingRefBased/>
  <w15:docId w15:val="{135FACDF-666B-4222-A8A2-CA140AF14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1F7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01</Words>
  <Characters>3426</Characters>
  <Application>Microsoft Office Word</Application>
  <DocSecurity>0</DocSecurity>
  <Lines>28</Lines>
  <Paragraphs>8</Paragraphs>
  <ScaleCrop>false</ScaleCrop>
  <Company/>
  <LinksUpToDate>false</LinksUpToDate>
  <CharactersWithSpaces>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1-05-27T17:44:00Z</dcterms:created>
  <dcterms:modified xsi:type="dcterms:W3CDTF">2021-05-27T17:47:00Z</dcterms:modified>
</cp:coreProperties>
</file>